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6EA" w:rsidRPr="00F36E32" w:rsidRDefault="008A56EA" w:rsidP="00F36E32">
      <w:pPr>
        <w:jc w:val="center"/>
        <w:rPr>
          <w:b/>
          <w:sz w:val="32"/>
          <w:szCs w:val="32"/>
        </w:rPr>
      </w:pPr>
      <w:r w:rsidRPr="00F36E32">
        <w:rPr>
          <w:b/>
          <w:sz w:val="32"/>
          <w:szCs w:val="32"/>
        </w:rPr>
        <w:t>Readme</w:t>
      </w:r>
    </w:p>
    <w:p w:rsidR="008A56EA" w:rsidRDefault="008A56EA"/>
    <w:p w:rsidR="00F36E32" w:rsidRPr="00F36E32" w:rsidRDefault="00F36E32" w:rsidP="00F36E32">
      <w:pPr>
        <w:rPr>
          <w:b/>
        </w:rPr>
      </w:pPr>
      <w:r w:rsidRPr="00F36E32">
        <w:rPr>
          <w:b/>
        </w:rPr>
        <w:t>Instruction on running the coupled model</w:t>
      </w:r>
    </w:p>
    <w:p w:rsidR="00F36E32" w:rsidRDefault="00F36E32" w:rsidP="00F36E32">
      <w:pPr>
        <w:pStyle w:val="ListParagraph"/>
        <w:numPr>
          <w:ilvl w:val="0"/>
          <w:numId w:val="3"/>
        </w:numPr>
      </w:pPr>
      <w:r>
        <w:t>In windows command prompt, run</w:t>
      </w:r>
    </w:p>
    <w:p w:rsidR="00F36E32" w:rsidRDefault="00F36E32" w:rsidP="00F36E32"/>
    <w:p w:rsidR="00F36E32" w:rsidRDefault="00F36E32" w:rsidP="00F36E32">
      <w:pPr>
        <w:ind w:left="720"/>
      </w:pPr>
      <w:proofErr w:type="spellStart"/>
      <w:proofErr w:type="gramStart"/>
      <w:r>
        <w:t>riverware</w:t>
      </w:r>
      <w:proofErr w:type="spellEnd"/>
      <w:proofErr w:type="gramEnd"/>
      <w:r>
        <w:t xml:space="preserve"> --batch CRSS_batch_run_top_2021.rcl --log log_CRSS.txt</w:t>
      </w:r>
    </w:p>
    <w:p w:rsidR="00F36E32" w:rsidRDefault="00F36E32" w:rsidP="00F36E32">
      <w:pPr>
        <w:ind w:left="720"/>
      </w:pPr>
      <w:proofErr w:type="spellStart"/>
      <w:proofErr w:type="gramStart"/>
      <w:r>
        <w:t>taskkill</w:t>
      </w:r>
      <w:proofErr w:type="spellEnd"/>
      <w:proofErr w:type="gramEnd"/>
      <w:r>
        <w:t xml:space="preserve"> -f /IM riverware.exe</w:t>
      </w:r>
    </w:p>
    <w:p w:rsidR="00F36E32" w:rsidRDefault="00F36E32" w:rsidP="00F36E32"/>
    <w:p w:rsidR="00F36E32" w:rsidRDefault="00F36E32" w:rsidP="00F36E32">
      <w:r>
        <w:t>#--------------------------------------</w:t>
      </w:r>
    </w:p>
    <w:p w:rsidR="00F36E32" w:rsidRDefault="00F36E32" w:rsidP="00F36E32">
      <w:pPr>
        <w:pStyle w:val="ListParagraph"/>
        <w:numPr>
          <w:ilvl w:val="0"/>
          <w:numId w:val="3"/>
        </w:numPr>
      </w:pPr>
      <w:r>
        <w:t>Convert</w:t>
      </w:r>
      <w:r>
        <w:t xml:space="preserve"> the main program (</w:t>
      </w:r>
      <w:r w:rsidRPr="008A56EA">
        <w:t>CRSS_ABM_Python_Hung_ALL_v13</w:t>
      </w:r>
      <w:r>
        <w:t>.py</w:t>
      </w:r>
      <w:r>
        <w:t>)</w:t>
      </w:r>
      <w:r>
        <w:t xml:space="preserve"> to .exe</w:t>
      </w:r>
      <w:r>
        <w:t xml:space="preserve"> (already done) </w:t>
      </w:r>
    </w:p>
    <w:p w:rsidR="00F36E32" w:rsidRDefault="00F36E32" w:rsidP="00F36E32">
      <w:pPr>
        <w:pStyle w:val="ListParagraph"/>
        <w:numPr>
          <w:ilvl w:val="0"/>
          <w:numId w:val="4"/>
        </w:numPr>
      </w:pPr>
      <w:r>
        <w:t xml:space="preserve">open </w:t>
      </w:r>
      <w:proofErr w:type="spellStart"/>
      <w:r>
        <w:t>Anoconda</w:t>
      </w:r>
      <w:proofErr w:type="spellEnd"/>
      <w:r>
        <w:t xml:space="preserve"> Prompt </w:t>
      </w:r>
    </w:p>
    <w:p w:rsidR="00F36E32" w:rsidRDefault="00F36E32" w:rsidP="00F36E32">
      <w:pPr>
        <w:pStyle w:val="ListParagraph"/>
        <w:numPr>
          <w:ilvl w:val="0"/>
          <w:numId w:val="4"/>
        </w:numPr>
      </w:pPr>
      <w:r>
        <w:t>change working folder to C:\RegionalABM\CRSS</w:t>
      </w:r>
    </w:p>
    <w:p w:rsidR="00F36E32" w:rsidRDefault="00F36E32" w:rsidP="00F36E32">
      <w:pPr>
        <w:pStyle w:val="ListParagraph"/>
        <w:numPr>
          <w:ilvl w:val="0"/>
          <w:numId w:val="4"/>
        </w:numPr>
      </w:pPr>
      <w:r>
        <w:t xml:space="preserve">enter: </w:t>
      </w:r>
      <w:proofErr w:type="spellStart"/>
      <w:r>
        <w:t>pyinstaller</w:t>
      </w:r>
      <w:proofErr w:type="spellEnd"/>
      <w:r>
        <w:t xml:space="preserve"> --</w:t>
      </w:r>
      <w:proofErr w:type="spellStart"/>
      <w:r>
        <w:t>onefile</w:t>
      </w:r>
      <w:proofErr w:type="spellEnd"/>
      <w:r>
        <w:t xml:space="preserve"> CRSS_ABM_Python_Hung_ALL_v12.py --exclude-module=</w:t>
      </w:r>
      <w:proofErr w:type="spellStart"/>
      <w:r>
        <w:t>matplotlib</w:t>
      </w:r>
      <w:proofErr w:type="spellEnd"/>
    </w:p>
    <w:p w:rsidR="00F36E32" w:rsidRDefault="00F36E32" w:rsidP="00F36E32">
      <w:pPr>
        <w:ind w:left="1080"/>
      </w:pPr>
      <w:r>
        <w:t xml:space="preserve">Note: </w:t>
      </w:r>
      <w:r>
        <w:t xml:space="preserve"># --exclude </w:t>
      </w:r>
      <w:proofErr w:type="spellStart"/>
      <w:r>
        <w:t>matplotlib</w:t>
      </w:r>
      <w:proofErr w:type="spellEnd"/>
      <w:r>
        <w:t xml:space="preserve"> module to avoid warmings when run</w:t>
      </w:r>
      <w:r>
        <w:t>n</w:t>
      </w:r>
      <w:r>
        <w:t>ing with CRSS</w:t>
      </w:r>
    </w:p>
    <w:p w:rsidR="00F36E32" w:rsidRDefault="00F36E32" w:rsidP="00F36E32"/>
    <w:p w:rsidR="00F36E32" w:rsidRDefault="00F36E32" w:rsidP="00F36E32"/>
    <w:p w:rsidR="00F36E32" w:rsidRDefault="00F36E32" w:rsidP="00F36E32">
      <w:r>
        <w:t>#### Batch Run Procedure</w:t>
      </w:r>
    </w:p>
    <w:p w:rsidR="00F36E32" w:rsidRDefault="00F36E32" w:rsidP="00F36E32">
      <w:pPr>
        <w:ind w:left="720"/>
      </w:pPr>
      <w:r>
        <w:t>1. Copy the initial files to the CRSS_DB\\</w:t>
      </w:r>
      <w:proofErr w:type="spellStart"/>
      <w:r>
        <w:t>Initial_Files</w:t>
      </w:r>
      <w:proofErr w:type="spellEnd"/>
      <w:r>
        <w:t>\\All folder</w:t>
      </w:r>
    </w:p>
    <w:p w:rsidR="00F36E32" w:rsidRDefault="00F36E32" w:rsidP="00F36E32">
      <w:pPr>
        <w:ind w:left="720"/>
      </w:pPr>
      <w:r>
        <w:t>2. Modify the .</w:t>
      </w:r>
      <w:proofErr w:type="spellStart"/>
      <w:r>
        <w:t>rcl</w:t>
      </w:r>
      <w:proofErr w:type="spellEnd"/>
      <w:r>
        <w:t xml:space="preserve"> file</w:t>
      </w:r>
    </w:p>
    <w:p w:rsidR="00F36E32" w:rsidRDefault="00F36E32" w:rsidP="00F36E32">
      <w:pPr>
        <w:ind w:left="1440"/>
      </w:pPr>
      <w:r>
        <w:t xml:space="preserve"> - set the result </w:t>
      </w:r>
      <w:proofErr w:type="spellStart"/>
      <w:r>
        <w:t>dir</w:t>
      </w:r>
      <w:proofErr w:type="spellEnd"/>
    </w:p>
    <w:p w:rsidR="00F36E32" w:rsidRDefault="00F36E32" w:rsidP="00F36E32">
      <w:pPr>
        <w:ind w:left="1440"/>
      </w:pPr>
      <w:proofErr w:type="gramStart"/>
      <w:r>
        <w:t>set</w:t>
      </w:r>
      <w:proofErr w:type="gramEnd"/>
      <w:r>
        <w:t xml:space="preserve"> </w:t>
      </w:r>
      <w:proofErr w:type="spellStart"/>
      <w:r>
        <w:t>dataDir_Behav</w:t>
      </w:r>
      <w:proofErr w:type="spellEnd"/>
      <w:r>
        <w:t xml:space="preserve"> "$</w:t>
      </w:r>
      <w:proofErr w:type="spellStart"/>
      <w:r>
        <w:t>env</w:t>
      </w:r>
      <w:proofErr w:type="spellEnd"/>
      <w:r>
        <w:t>(CRSS_DIR)\\results\\</w:t>
      </w:r>
      <w:proofErr w:type="spellStart"/>
      <w:r>
        <w:t>Batch_Run</w:t>
      </w:r>
      <w:proofErr w:type="spellEnd"/>
      <w:r>
        <w:t>\\</w:t>
      </w:r>
      <w:proofErr w:type="spellStart"/>
      <w:r>
        <w:t>Param_UA</w:t>
      </w:r>
      <w:proofErr w:type="spellEnd"/>
      <w:r>
        <w:t>\\Top"</w:t>
      </w:r>
    </w:p>
    <w:p w:rsidR="00F36E32" w:rsidRDefault="00F36E32" w:rsidP="00F36E32"/>
    <w:p w:rsidR="00F36E32" w:rsidRDefault="00F36E32" w:rsidP="00F36E32">
      <w:pPr>
        <w:ind w:left="1440"/>
      </w:pPr>
      <w:r>
        <w:t xml:space="preserve"> - copy the parameter file</w:t>
      </w:r>
    </w:p>
    <w:p w:rsidR="00F36E32" w:rsidRDefault="00F36E32" w:rsidP="00F36E32">
      <w:pPr>
        <w:ind w:left="1440"/>
      </w:pPr>
      <w:proofErr w:type="gramStart"/>
      <w:r>
        <w:t>#  file</w:t>
      </w:r>
      <w:proofErr w:type="gramEnd"/>
      <w:r>
        <w:t xml:space="preserve"> copy -force $</w:t>
      </w:r>
      <w:proofErr w:type="spellStart"/>
      <w:r>
        <w:t>myWorkingDir</w:t>
      </w:r>
      <w:proofErr w:type="spellEnd"/>
      <w:r>
        <w:t>\\interaction_info_default.txt  $</w:t>
      </w:r>
      <w:proofErr w:type="spellStart"/>
      <w:r>
        <w:t>myWorkingDir</w:t>
      </w:r>
      <w:proofErr w:type="spellEnd"/>
      <w:r>
        <w:t>\\interaction_info.txt</w:t>
      </w:r>
    </w:p>
    <w:p w:rsidR="00F36E32" w:rsidRDefault="00F36E32" w:rsidP="00F36E32">
      <w:pPr>
        <w:ind w:left="1440"/>
      </w:pPr>
      <w:proofErr w:type="gramStart"/>
      <w:r>
        <w:t>file</w:t>
      </w:r>
      <w:proofErr w:type="gramEnd"/>
      <w:r>
        <w:t xml:space="preserve"> copy -force $</w:t>
      </w:r>
      <w:proofErr w:type="spellStart"/>
      <w:r>
        <w:t>myWorkingDir</w:t>
      </w:r>
      <w:proofErr w:type="spellEnd"/>
      <w:r>
        <w:t>\\model\\</w:t>
      </w:r>
      <w:proofErr w:type="spellStart"/>
      <w:r>
        <w:t>parameters_UA</w:t>
      </w:r>
      <w:proofErr w:type="spellEnd"/>
      <w:r>
        <w:t>\\UB_top_ABM_params_cal.csv $</w:t>
      </w:r>
      <w:proofErr w:type="spellStart"/>
      <w:r>
        <w:t>myWorkingDir</w:t>
      </w:r>
      <w:proofErr w:type="spellEnd"/>
      <w:r>
        <w:t>\\model\\UB_ABM_params_cal.csv</w:t>
      </w:r>
    </w:p>
    <w:p w:rsidR="00F36E32" w:rsidRDefault="00F36E32" w:rsidP="00F36E32">
      <w:pPr>
        <w:ind w:left="1440"/>
      </w:pPr>
      <w:proofErr w:type="gramStart"/>
      <w:r>
        <w:t>file</w:t>
      </w:r>
      <w:proofErr w:type="gramEnd"/>
      <w:r>
        <w:t xml:space="preserve"> copy -force $</w:t>
      </w:r>
      <w:proofErr w:type="spellStart"/>
      <w:r>
        <w:t>myWorkingDir</w:t>
      </w:r>
      <w:proofErr w:type="spellEnd"/>
      <w:r>
        <w:t>\\model\\</w:t>
      </w:r>
      <w:proofErr w:type="spellStart"/>
      <w:r>
        <w:t>parameters_UA</w:t>
      </w:r>
      <w:proofErr w:type="spellEnd"/>
      <w:r>
        <w:t>\\LB_top_ABM_params_cal.csv $</w:t>
      </w:r>
      <w:proofErr w:type="spellStart"/>
      <w:r>
        <w:t>myWorkingDir</w:t>
      </w:r>
      <w:proofErr w:type="spellEnd"/>
      <w:r>
        <w:t>\\model\\LB_ABM_params_cal.csv</w:t>
      </w:r>
    </w:p>
    <w:p w:rsidR="00F36E32" w:rsidRDefault="00F36E32"/>
    <w:p w:rsidR="00F36E32" w:rsidRDefault="00F36E32"/>
    <w:p w:rsidR="008A56EA" w:rsidRPr="008A56EA" w:rsidRDefault="008A56EA">
      <w:pPr>
        <w:rPr>
          <w:b/>
        </w:rPr>
      </w:pPr>
      <w:r w:rsidRPr="008A56EA">
        <w:rPr>
          <w:b/>
        </w:rPr>
        <w:t>Main ABM program</w:t>
      </w:r>
    </w:p>
    <w:p w:rsidR="008A56EA" w:rsidRDefault="008A56EA" w:rsidP="008A56EA">
      <w:pPr>
        <w:pStyle w:val="ListParagraph"/>
        <w:numPr>
          <w:ilvl w:val="0"/>
          <w:numId w:val="2"/>
        </w:numPr>
      </w:pPr>
      <w:r w:rsidRPr="008A56EA">
        <w:t>CRSS_ABM_Python_Hung_ALL_v13.py</w:t>
      </w:r>
      <w:r>
        <w:t xml:space="preserve"> (this is converted to .exe for model coupling)</w:t>
      </w:r>
    </w:p>
    <w:p w:rsidR="008A56EA" w:rsidRDefault="008A56EA"/>
    <w:p w:rsidR="008A56EA" w:rsidRPr="008A56EA" w:rsidRDefault="008A56EA">
      <w:pPr>
        <w:rPr>
          <w:b/>
        </w:rPr>
      </w:pPr>
      <w:r w:rsidRPr="008A56EA">
        <w:rPr>
          <w:b/>
        </w:rPr>
        <w:t xml:space="preserve">Calibration </w:t>
      </w:r>
    </w:p>
    <w:p w:rsidR="000F4208" w:rsidRDefault="00191369" w:rsidP="008A56EA">
      <w:pPr>
        <w:pStyle w:val="ListParagraph"/>
        <w:numPr>
          <w:ilvl w:val="0"/>
          <w:numId w:val="1"/>
        </w:numPr>
      </w:pPr>
      <w:r w:rsidRPr="00191369">
        <w:t>Calibration_CRSS_Q_learning_MCMC_LB_v2.py</w:t>
      </w:r>
      <w:r>
        <w:t xml:space="preserve"> </w:t>
      </w:r>
      <w:r w:rsidR="008A56EA">
        <w:t>(for Lower Basin agents)</w:t>
      </w:r>
    </w:p>
    <w:p w:rsidR="008A56EA" w:rsidRDefault="008A56EA" w:rsidP="008A56EA">
      <w:pPr>
        <w:pStyle w:val="ListParagraph"/>
        <w:numPr>
          <w:ilvl w:val="0"/>
          <w:numId w:val="1"/>
        </w:numPr>
      </w:pPr>
      <w:r w:rsidRPr="008A56EA">
        <w:t>Calibration_CRSS_Q_learning_MCMC_UB_v1.py</w:t>
      </w:r>
      <w:r>
        <w:t xml:space="preserve"> (for the Upper Basin agents)</w:t>
      </w:r>
    </w:p>
    <w:p w:rsidR="008D4439" w:rsidRDefault="008D4439" w:rsidP="008A56EA"/>
    <w:p w:rsidR="008A56EA" w:rsidRDefault="008D4439" w:rsidP="008A56EA">
      <w:r>
        <w:t xml:space="preserve">Validation </w:t>
      </w:r>
    </w:p>
    <w:p w:rsidR="008D4439" w:rsidRDefault="008D4439" w:rsidP="008A56EA">
      <w:r>
        <w:object w:dxaOrig="1543" w:dyaOrig="10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77.25pt;height:50.25pt" o:ole="">
            <v:imagedata r:id="rId5" o:title=""/>
          </v:shape>
          <o:OLEObject Type="Embed" ProgID="Package" ShapeID="_x0000_i1031" DrawAspect="Icon" ObjectID="_1694857785" r:id="rId6"/>
        </w:object>
      </w:r>
    </w:p>
    <w:p w:rsidR="008A56EA" w:rsidRPr="008A56EA" w:rsidRDefault="008A56EA" w:rsidP="008A56EA">
      <w:pPr>
        <w:rPr>
          <w:b/>
        </w:rPr>
      </w:pPr>
      <w:r w:rsidRPr="008A56EA">
        <w:rPr>
          <w:b/>
        </w:rPr>
        <w:t>Batch Run (.</w:t>
      </w:r>
      <w:proofErr w:type="spellStart"/>
      <w:r w:rsidRPr="008A56EA">
        <w:rPr>
          <w:b/>
        </w:rPr>
        <w:t>rcl</w:t>
      </w:r>
      <w:proofErr w:type="spellEnd"/>
      <w:r w:rsidRPr="008A56EA">
        <w:rPr>
          <w:b/>
        </w:rPr>
        <w:t>)</w:t>
      </w:r>
      <w:r w:rsidR="00F36E32">
        <w:rPr>
          <w:b/>
        </w:rPr>
        <w:t xml:space="preserve"> – top, 25p, 50p, 75p, and least are referring to the rank-quantile of the parameters sets by the KGE value. </w:t>
      </w:r>
    </w:p>
    <w:p w:rsidR="008A56EA" w:rsidRDefault="008A56EA" w:rsidP="008A56EA"/>
    <w:p w:rsidR="008A56EA" w:rsidRDefault="008A56EA" w:rsidP="008A56EA">
      <w:r w:rsidRPr="008A56EA">
        <w:t xml:space="preserve">CRSS_batch_run_top_2021.rcl </w:t>
      </w:r>
      <w:r w:rsidRPr="008A56EA">
        <w:object w:dxaOrig="2896" w:dyaOrig="811">
          <v:shape id="_x0000_i1025" type="#_x0000_t75" style="width:144.75pt;height:40.5pt" o:ole="">
            <v:imagedata r:id="rId7" o:title=""/>
          </v:shape>
          <o:OLEObject Type="Embed" ProgID="Package" ShapeID="_x0000_i1025" DrawAspect="Content" ObjectID="_1694857786" r:id="rId8"/>
        </w:object>
      </w:r>
      <w:r w:rsidRPr="008A56EA">
        <w:object w:dxaOrig="2896" w:dyaOrig="811">
          <v:shape id="_x0000_i1026" type="#_x0000_t75" style="width:144.75pt;height:40.5pt" o:ole="">
            <v:imagedata r:id="rId9" o:title=""/>
          </v:shape>
          <o:OLEObject Type="Embed" ProgID="Package" ShapeID="_x0000_i1026" DrawAspect="Content" ObjectID="_1694857787" r:id="rId10"/>
        </w:object>
      </w:r>
      <w:r w:rsidRPr="008A56EA">
        <w:object w:dxaOrig="2896" w:dyaOrig="811">
          <v:shape id="_x0000_i1027" type="#_x0000_t75" style="width:144.75pt;height:40.5pt" o:ole="">
            <v:imagedata r:id="rId11" o:title=""/>
          </v:shape>
          <o:OLEObject Type="Embed" ProgID="Package" ShapeID="_x0000_i1027" DrawAspect="Content" ObjectID="_1694857788" r:id="rId12"/>
        </w:object>
      </w:r>
      <w:r w:rsidRPr="008A56EA">
        <w:object w:dxaOrig="3001" w:dyaOrig="811">
          <v:shape id="_x0000_i1028" type="#_x0000_t75" style="width:150pt;height:40.5pt" o:ole="">
            <v:imagedata r:id="rId13" o:title=""/>
          </v:shape>
          <o:OLEObject Type="Embed" ProgID="Package" ShapeID="_x0000_i1028" DrawAspect="Content" ObjectID="_1694857789" r:id="rId14"/>
        </w:object>
      </w:r>
      <w:r w:rsidRPr="008A56EA">
        <w:t xml:space="preserve"> </w:t>
      </w:r>
      <w:r w:rsidRPr="008A56EA">
        <w:object w:dxaOrig="2881" w:dyaOrig="811">
          <v:shape id="_x0000_i1029" type="#_x0000_t75" style="width:2in;height:40.5pt" o:ole="">
            <v:imagedata r:id="rId15" o:title=""/>
          </v:shape>
          <o:OLEObject Type="Embed" ProgID="Package" ShapeID="_x0000_i1029" DrawAspect="Content" ObjectID="_1694857790" r:id="rId16"/>
        </w:object>
      </w:r>
    </w:p>
    <w:p w:rsidR="00F36E32" w:rsidRPr="00F36E32" w:rsidRDefault="00F36E32" w:rsidP="008A56EA">
      <w:pPr>
        <w:rPr>
          <w:b/>
        </w:rPr>
      </w:pPr>
      <w:r w:rsidRPr="00F36E32">
        <w:rPr>
          <w:b/>
        </w:rPr>
        <w:t>Initialization program (this is also converted to .exe in /build folder</w:t>
      </w:r>
      <w:r>
        <w:rPr>
          <w:b/>
        </w:rPr>
        <w:t>)</w:t>
      </w:r>
    </w:p>
    <w:p w:rsidR="00191369" w:rsidRDefault="00F36E32">
      <w:r>
        <w:object w:dxaOrig="1543" w:dyaOrig="1000">
          <v:shape id="_x0000_i1030" type="#_x0000_t75" style="width:77.25pt;height:50.25pt" o:ole="">
            <v:imagedata r:id="rId17" o:title=""/>
          </v:shape>
          <o:OLEObject Type="Embed" ProgID="Package" ShapeID="_x0000_i1030" DrawAspect="Icon" ObjectID="_1694857791" r:id="rId18"/>
        </w:object>
      </w:r>
    </w:p>
    <w:p w:rsidR="008D4439" w:rsidRDefault="008D4439"/>
    <w:p w:rsidR="008D4439" w:rsidRDefault="008D4439">
      <w:r>
        <w:t>The main programs (.</w:t>
      </w:r>
      <w:proofErr w:type="spellStart"/>
      <w:r>
        <w:t>py</w:t>
      </w:r>
      <w:proofErr w:type="spellEnd"/>
      <w:r>
        <w:t>; including calibration and validation) for uncertainty analysis paper are stored in the /</w:t>
      </w:r>
      <w:r w:rsidRPr="008D4439">
        <w:t xml:space="preserve"> </w:t>
      </w:r>
      <w:proofErr w:type="spellStart"/>
      <w:r w:rsidRPr="008D4439">
        <w:t>Uncertainty_Analysis</w:t>
      </w:r>
      <w:proofErr w:type="spellEnd"/>
      <w:r>
        <w:t xml:space="preserve"> folder</w:t>
      </w:r>
    </w:p>
    <w:p w:rsidR="00F36E32" w:rsidRDefault="00F36E32"/>
    <w:p w:rsidR="008D4439" w:rsidRDefault="008D4439">
      <w:r>
        <w:t>There are additional codes for analysis in the /</w:t>
      </w:r>
      <w:r w:rsidRPr="008D4439">
        <w:t xml:space="preserve"> PythonApplication1</w:t>
      </w:r>
      <w:r>
        <w:t xml:space="preserve"> folder. </w:t>
      </w:r>
      <w:bookmarkStart w:id="0" w:name="_GoBack"/>
      <w:bookmarkEnd w:id="0"/>
    </w:p>
    <w:sectPr w:rsidR="008D4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AC794C"/>
    <w:multiLevelType w:val="hybridMultilevel"/>
    <w:tmpl w:val="639EFB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8B76231"/>
    <w:multiLevelType w:val="hybridMultilevel"/>
    <w:tmpl w:val="63EE4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878E8"/>
    <w:multiLevelType w:val="hybridMultilevel"/>
    <w:tmpl w:val="3C4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283FE6"/>
    <w:multiLevelType w:val="hybridMultilevel"/>
    <w:tmpl w:val="EBBAD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tjQ3NrA0Mza1MDZR0lEKTi0uzszPAykwrAUA7I50kiwAAAA="/>
  </w:docVars>
  <w:rsids>
    <w:rsidRoot w:val="009A0777"/>
    <w:rsid w:val="000F4208"/>
    <w:rsid w:val="00191369"/>
    <w:rsid w:val="008A56EA"/>
    <w:rsid w:val="008D4439"/>
    <w:rsid w:val="009A0777"/>
    <w:rsid w:val="00B93DC8"/>
    <w:rsid w:val="00F3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20843"/>
  <w15:chartTrackingRefBased/>
  <w15:docId w15:val="{5835CF45-914E-40EE-9D16-34A518680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6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10" Type="http://schemas.openxmlformats.org/officeDocument/2006/relationships/oleObject" Target="embeddings/oleObject3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Wei Hung</dc:creator>
  <cp:keywords/>
  <dc:description/>
  <cp:lastModifiedBy>Feng Wei Hung</cp:lastModifiedBy>
  <cp:revision>5</cp:revision>
  <dcterms:created xsi:type="dcterms:W3CDTF">2021-01-22T01:43:00Z</dcterms:created>
  <dcterms:modified xsi:type="dcterms:W3CDTF">2021-10-04T17:03:00Z</dcterms:modified>
</cp:coreProperties>
</file>